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ther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therlands received a score of 9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therland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therlands received a score of</w:t>
      </w:r>
      <w:r>
        <w:t xml:space="preserve"> </w:t>
      </w:r>
      <w:r>
        <w:rPr>
          <w:bCs/>
          <w:b/>
        </w:rPr>
        <w:t xml:space="preserve">9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therlands received a score of 8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therlands received a score of 79.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therlands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therland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therland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therlands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ther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therland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therland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therland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therland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therland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ther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therland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therlands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ether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ether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ether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ether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ether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ether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ether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ether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ether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ether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ether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ether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ether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ether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ether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ether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ether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88, 1990, 1993, 1994, 1999,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0:55Z</dcterms:created>
  <dcterms:modified xsi:type="dcterms:W3CDTF">2024-03-19T14: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therlands Country Report</vt:lpwstr>
  </property>
</Properties>
</file>